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8C4ECE" w14:textId="77777777" w:rsidR="00197903" w:rsidRPr="00197903" w:rsidRDefault="00197903" w:rsidP="00197903">
      <w:pPr>
        <w:jc w:val="center"/>
        <w:rPr>
          <w:rFonts w:ascii="Times New Roman" w:hAnsi="Times New Roman" w:cs="Times New Roman"/>
          <w:b/>
        </w:rPr>
      </w:pPr>
      <w:r w:rsidRPr="00197903">
        <w:rPr>
          <w:rFonts w:ascii="Times New Roman" w:hAnsi="Times New Roman" w:cs="Times New Roman"/>
          <w:b/>
          <w:sz w:val="32"/>
        </w:rPr>
        <w:t>Real-Time Location System Case Study</w:t>
      </w:r>
    </w:p>
    <w:p w14:paraId="3EB7FFEA" w14:textId="77777777" w:rsidR="00197903" w:rsidRDefault="00197903">
      <w:pPr>
        <w:rPr>
          <w:rFonts w:ascii="Times New Roman" w:hAnsi="Times New Roman" w:cs="Times New Roman"/>
        </w:rPr>
      </w:pPr>
    </w:p>
    <w:p w14:paraId="33E18DFF" w14:textId="77777777" w:rsidR="00197903" w:rsidRDefault="00197903" w:rsidP="00197903">
      <w:pPr>
        <w:rPr>
          <w:rFonts w:ascii="Times New Roman" w:hAnsi="Times New Roman" w:cs="Times New Roman"/>
        </w:rPr>
      </w:pPr>
      <w:r>
        <w:rPr>
          <w:rFonts w:ascii="Times New Roman" w:hAnsi="Times New Roman" w:cs="Times New Roman"/>
        </w:rPr>
        <w:t xml:space="preserve">The assignment for the Real Time Location System (RTLS) unit is a case study using the data that is available for the Nolan and Lang textbook website: </w:t>
      </w:r>
    </w:p>
    <w:p w14:paraId="6F114F3E" w14:textId="77777777" w:rsidR="00197903" w:rsidRDefault="00197903" w:rsidP="00197903"/>
    <w:p w14:paraId="0619F50A" w14:textId="77777777" w:rsidR="00464585" w:rsidRPr="00F67036" w:rsidRDefault="006925EA">
      <w:pPr>
        <w:rPr>
          <w:rFonts w:ascii="Times New Roman" w:hAnsi="Times New Roman" w:cs="Times New Roman"/>
        </w:rPr>
      </w:pPr>
      <w:hyperlink r:id="rId4" w:history="1">
        <w:r w:rsidR="00F67036" w:rsidRPr="00F67036">
          <w:rPr>
            <w:rStyle w:val="Hyperlink"/>
            <w:rFonts w:ascii="Times New Roman" w:hAnsi="Times New Roman" w:cs="Times New Roman"/>
          </w:rPr>
          <w:t>http://rdatasciencecases.org/Data/offline.final.trace.txt</w:t>
        </w:r>
      </w:hyperlink>
    </w:p>
    <w:p w14:paraId="2CDA2952" w14:textId="77777777" w:rsidR="00F67036" w:rsidRPr="00F67036" w:rsidRDefault="00F67036">
      <w:pPr>
        <w:rPr>
          <w:rFonts w:ascii="Times New Roman" w:hAnsi="Times New Roman" w:cs="Times New Roman"/>
        </w:rPr>
      </w:pPr>
    </w:p>
    <w:p w14:paraId="486FFA77" w14:textId="77777777" w:rsidR="00F67036" w:rsidRPr="00F67036" w:rsidRDefault="00F67036">
      <w:pPr>
        <w:rPr>
          <w:rFonts w:ascii="Times New Roman" w:hAnsi="Times New Roman" w:cs="Times New Roman"/>
        </w:rPr>
      </w:pPr>
      <w:r w:rsidRPr="00F67036">
        <w:rPr>
          <w:rFonts w:ascii="Times New Roman" w:hAnsi="Times New Roman" w:cs="Times New Roman"/>
        </w:rPr>
        <w:t>An example of one</w:t>
      </w:r>
      <w:r w:rsidR="00197903">
        <w:rPr>
          <w:rFonts w:ascii="Times New Roman" w:hAnsi="Times New Roman" w:cs="Times New Roman"/>
        </w:rPr>
        <w:t xml:space="preserve"> (the first)</w:t>
      </w:r>
      <w:r w:rsidRPr="00F67036">
        <w:rPr>
          <w:rFonts w:ascii="Times New Roman" w:hAnsi="Times New Roman" w:cs="Times New Roman"/>
        </w:rPr>
        <w:t xml:space="preserve"> line of the data within the file is shown below:</w:t>
      </w:r>
    </w:p>
    <w:p w14:paraId="0AE8929B" w14:textId="77777777" w:rsidR="00F67036" w:rsidRPr="00F67036" w:rsidRDefault="00F67036">
      <w:pPr>
        <w:rPr>
          <w:rFonts w:ascii="Times New Roman" w:hAnsi="Times New Roman" w:cs="Times New Roman"/>
        </w:rPr>
      </w:pPr>
    </w:p>
    <w:p w14:paraId="174D02F4"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t=1139643118358;id=00:02:2D:21:0F:33;pos=0.0,0.0,0.0;degree=0.0;</w:t>
      </w:r>
    </w:p>
    <w:p w14:paraId="0076F86D"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00:14:bf:b1:97:8a=-38,2437000000,3;</w:t>
      </w:r>
    </w:p>
    <w:p w14:paraId="6F252066"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00:14:bf:b1:97:90=-56,2427000000,3;</w:t>
      </w:r>
    </w:p>
    <w:p w14:paraId="7E58C8BC"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00:0f:a3:39:e1:c0=-53,2462000000,3;</w:t>
      </w:r>
    </w:p>
    <w:p w14:paraId="2F19DE64"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00:14:bf:b1:97:8d=-65,2442000000,3;</w:t>
      </w:r>
    </w:p>
    <w:p w14:paraId="0E75732E"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00:14:bf:b1:97:81=-65,2422000000,3;</w:t>
      </w:r>
    </w:p>
    <w:p w14:paraId="4AD05ED0"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00:14:bf:3b:c7:c6=-66,2432000000,3;</w:t>
      </w:r>
    </w:p>
    <w:p w14:paraId="36D226C2"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00:0f:a3:39:dd:cd=-75,2412000000,3;</w:t>
      </w:r>
    </w:p>
    <w:p w14:paraId="3725A81C"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00:0f:a3:39:e0:4b=-78,2462000000,3;</w:t>
      </w:r>
    </w:p>
    <w:p w14:paraId="3AAF0686"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00:0f:a3:39:e2:10=-87,2437000000,3;</w:t>
      </w:r>
    </w:p>
    <w:p w14:paraId="679A200A"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02:64:fb:68:52:e6=-88,2447000000,1;</w:t>
      </w:r>
    </w:p>
    <w:p w14:paraId="1ECC05EA" w14:textId="77777777" w:rsidR="00F67036" w:rsidRPr="00F67036" w:rsidRDefault="00F67036">
      <w:pPr>
        <w:rPr>
          <w:rFonts w:ascii="Lucida Sans Typewriter" w:hAnsi="Lucida Sans Typewriter" w:cs="Times New Roman"/>
          <w:sz w:val="20"/>
          <w:szCs w:val="20"/>
        </w:rPr>
      </w:pPr>
      <w:r w:rsidRPr="00F67036">
        <w:rPr>
          <w:rFonts w:ascii="Lucida Sans Typewriter" w:hAnsi="Lucida Sans Typewriter" w:cs="Times New Roman"/>
          <w:sz w:val="20"/>
          <w:szCs w:val="20"/>
        </w:rPr>
        <w:t>02:00:42:55:31:00=-84,2457000000,1</w:t>
      </w:r>
    </w:p>
    <w:p w14:paraId="140B932A" w14:textId="77777777" w:rsidR="00464585" w:rsidRPr="00F67036" w:rsidRDefault="00464585">
      <w:pPr>
        <w:rPr>
          <w:rFonts w:ascii="Times New Roman" w:hAnsi="Times New Roman" w:cs="Times New Roman"/>
        </w:rPr>
      </w:pPr>
    </w:p>
    <w:p w14:paraId="1B196BBB" w14:textId="77777777" w:rsidR="00F67036" w:rsidRPr="00F67036" w:rsidRDefault="00F67036">
      <w:pPr>
        <w:rPr>
          <w:rFonts w:ascii="Times New Roman" w:hAnsi="Times New Roman" w:cs="Times New Roman"/>
        </w:rPr>
      </w:pPr>
      <w:r w:rsidRPr="00F67036">
        <w:rPr>
          <w:rFonts w:ascii="Times New Roman" w:hAnsi="Times New Roman" w:cs="Times New Roman"/>
        </w:rPr>
        <w:t xml:space="preserve">This is the first line of the data file, and the components of the line are organized as shown in Table 1, page 7, of the Nolan and Lang book and described below.  The variable </w:t>
      </w:r>
      <w:r w:rsidRPr="00197903">
        <w:rPr>
          <w:rFonts w:ascii="Lucida Sans Typewriter" w:hAnsi="Lucida Sans Typewriter" w:cs="Times New Roman"/>
          <w:sz w:val="20"/>
          <w:szCs w:val="20"/>
        </w:rPr>
        <w:t>t</w:t>
      </w:r>
      <w:r w:rsidRPr="00F67036">
        <w:rPr>
          <w:rFonts w:ascii="Times New Roman" w:hAnsi="Times New Roman" w:cs="Times New Roman"/>
        </w:rPr>
        <w:t xml:space="preserve"> indicates the timestamp of the data being gathered.  The timestamp is in units of milliseconds and represents the number of milliseconds since midnight, January 1, 1970 UTC.  The variable </w:t>
      </w:r>
      <w:r w:rsidRPr="00197903">
        <w:rPr>
          <w:rFonts w:ascii="Lucida Sans Typewriter" w:hAnsi="Lucida Sans Typewriter" w:cs="Times New Roman"/>
          <w:sz w:val="20"/>
          <w:szCs w:val="20"/>
        </w:rPr>
        <w:t>id</w:t>
      </w:r>
      <w:r w:rsidRPr="00F67036">
        <w:rPr>
          <w:rFonts w:ascii="Times New Roman" w:hAnsi="Times New Roman" w:cs="Times New Roman"/>
        </w:rPr>
        <w:t xml:space="preserve"> indicates the MAC address of the scanning device.  The variable </w:t>
      </w:r>
      <w:proofErr w:type="spellStart"/>
      <w:r w:rsidRPr="00197903">
        <w:rPr>
          <w:rFonts w:ascii="Lucida Sans Typewriter" w:hAnsi="Lucida Sans Typewriter" w:cs="Times New Roman"/>
          <w:sz w:val="20"/>
          <w:szCs w:val="20"/>
        </w:rPr>
        <w:t>pos</w:t>
      </w:r>
      <w:proofErr w:type="spellEnd"/>
      <w:r w:rsidRPr="00F67036">
        <w:rPr>
          <w:rFonts w:ascii="Times New Roman" w:hAnsi="Times New Roman" w:cs="Times New Roman"/>
        </w:rPr>
        <w:t xml:space="preserve"> indicates the physical coordinates of the scanning device.  The variable degree</w:t>
      </w:r>
      <w:r w:rsidR="00197903">
        <w:rPr>
          <w:rFonts w:ascii="Times New Roman" w:hAnsi="Times New Roman" w:cs="Times New Roman"/>
        </w:rPr>
        <w:t xml:space="preserve"> indicates the orientation of the user carrying the scanning device in degrees.  The remainder of the data contains a quadruplet consisting of the MAC address of a responding peer with its corresponding values for received signal strength in </w:t>
      </w:r>
      <w:proofErr w:type="spellStart"/>
      <w:r w:rsidR="00197903">
        <w:rPr>
          <w:rFonts w:ascii="Times New Roman" w:hAnsi="Times New Roman" w:cs="Times New Roman"/>
        </w:rPr>
        <w:t>dBm</w:t>
      </w:r>
      <w:proofErr w:type="spellEnd"/>
      <w:r w:rsidR="00197903">
        <w:rPr>
          <w:rFonts w:ascii="Times New Roman" w:hAnsi="Times New Roman" w:cs="Times New Roman"/>
        </w:rPr>
        <w:t xml:space="preserve">, the channel frequency and the devices mode of operation (either 3 for access point or 1 for device in adhoc mode). </w:t>
      </w:r>
    </w:p>
    <w:p w14:paraId="3946A4A0" w14:textId="77777777" w:rsidR="00F67036" w:rsidRDefault="00F67036">
      <w:pPr>
        <w:rPr>
          <w:rFonts w:ascii="Times New Roman" w:hAnsi="Times New Roman" w:cs="Times New Roman"/>
        </w:rPr>
      </w:pPr>
    </w:p>
    <w:p w14:paraId="662650BC" w14:textId="77777777" w:rsidR="00197903" w:rsidRDefault="00197903" w:rsidP="00E176F9">
      <w:pPr>
        <w:rPr>
          <w:rFonts w:ascii="Times New Roman" w:hAnsi="Times New Roman" w:cs="Times New Roman"/>
        </w:rPr>
      </w:pPr>
      <w:r>
        <w:rPr>
          <w:rFonts w:ascii="Times New Roman" w:hAnsi="Times New Roman" w:cs="Times New Roman"/>
        </w:rPr>
        <w:t xml:space="preserve">For the case study for this unit, </w:t>
      </w:r>
      <w:r w:rsidR="00E176F9">
        <w:rPr>
          <w:rFonts w:ascii="Times New Roman" w:hAnsi="Times New Roman" w:cs="Times New Roman"/>
        </w:rPr>
        <w:t xml:space="preserve">we will be analyzing this data using the k-nearest neighbors to determine locations and to determine potential issues with decisions made regarding the use, and non-use, of the data. Section 1.5 of Nolan and Lang provides a basic k-nearest neighbors approach to determining location assuming the floor plan for the building (see Figure 1.1) is accurate. The floor plan shows six access points; however, the data contains seven access points with roughly the expected number of signals.  In the analysis presented in Nolan and Lang, the access points were matched to their locations, and </w:t>
      </w:r>
      <w:r w:rsidR="00E176F9" w:rsidRPr="006925EA">
        <w:rPr>
          <w:rFonts w:ascii="Times New Roman" w:hAnsi="Times New Roman" w:cs="Times New Roman"/>
          <w:highlight w:val="yellow"/>
        </w:rPr>
        <w:t>the decision was made to keep the access point with MAC address 00:0f:a3:39:e1:c0 and to eliminate the data corresponding to MAC address 00:0f:a3:39:dd:cd.</w:t>
      </w:r>
      <w:r w:rsidR="00E176F9">
        <w:rPr>
          <w:rFonts w:ascii="Times New Roman" w:hAnsi="Times New Roman" w:cs="Times New Roman"/>
        </w:rPr>
        <w:t xml:space="preserve"> </w:t>
      </w:r>
    </w:p>
    <w:p w14:paraId="66F4287E" w14:textId="77777777" w:rsidR="00E176F9" w:rsidRDefault="00E176F9" w:rsidP="00E176F9">
      <w:pPr>
        <w:rPr>
          <w:rFonts w:ascii="Times New Roman" w:hAnsi="Times New Roman" w:cs="Times New Roman"/>
        </w:rPr>
      </w:pPr>
    </w:p>
    <w:p w14:paraId="3FC24EB4" w14:textId="77777777" w:rsidR="00E176F9" w:rsidRDefault="00E176F9" w:rsidP="00E176F9">
      <w:pPr>
        <w:rPr>
          <w:rFonts w:ascii="Times New Roman" w:hAnsi="Times New Roman" w:cs="Times New Roman"/>
        </w:rPr>
      </w:pPr>
      <w:r w:rsidRPr="006925EA">
        <w:rPr>
          <w:rFonts w:ascii="Times New Roman" w:hAnsi="Times New Roman" w:cs="Times New Roman"/>
          <w:highlight w:val="green"/>
        </w:rPr>
        <w:t>Conduct a more th</w:t>
      </w:r>
      <w:r w:rsidR="0042190B" w:rsidRPr="006925EA">
        <w:rPr>
          <w:rFonts w:ascii="Times New Roman" w:hAnsi="Times New Roman" w:cs="Times New Roman"/>
          <w:highlight w:val="green"/>
        </w:rPr>
        <w:t>orough data analysis into these two MAC addresses including determining locations by using data corresponding to both MAC addresses.</w:t>
      </w:r>
      <w:r w:rsidR="0042190B">
        <w:rPr>
          <w:rFonts w:ascii="Times New Roman" w:hAnsi="Times New Roman" w:cs="Times New Roman"/>
        </w:rPr>
        <w:t xml:space="preserve">  </w:t>
      </w:r>
      <w:r w:rsidR="0042190B" w:rsidRPr="006925EA">
        <w:rPr>
          <w:rFonts w:ascii="Times New Roman" w:hAnsi="Times New Roman" w:cs="Times New Roman"/>
          <w:highlight w:val="cyan"/>
        </w:rPr>
        <w:t>Which of these two MAC addresses should be used and which should not be used for RTLS?</w:t>
      </w:r>
      <w:r w:rsidR="0042190B">
        <w:rPr>
          <w:rFonts w:ascii="Times New Roman" w:hAnsi="Times New Roman" w:cs="Times New Roman"/>
        </w:rPr>
        <w:t xml:space="preserve"> </w:t>
      </w:r>
      <w:r w:rsidR="0042190B" w:rsidRPr="006925EA">
        <w:rPr>
          <w:rFonts w:ascii="Times New Roman" w:hAnsi="Times New Roman" w:cs="Times New Roman"/>
          <w:highlight w:val="magenta"/>
        </w:rPr>
        <w:t>Which MAC address yields the best prediction of location?</w:t>
      </w:r>
      <w:r w:rsidR="0042190B">
        <w:rPr>
          <w:rFonts w:ascii="Times New Roman" w:hAnsi="Times New Roman" w:cs="Times New Roman"/>
        </w:rPr>
        <w:t xml:space="preserve">  </w:t>
      </w:r>
      <w:r w:rsidR="0042190B" w:rsidRPr="006925EA">
        <w:rPr>
          <w:rFonts w:ascii="Times New Roman" w:hAnsi="Times New Roman" w:cs="Times New Roman"/>
          <w:color w:val="FFFFFF" w:themeColor="background1"/>
          <w:highlight w:val="blue"/>
        </w:rPr>
        <w:t xml:space="preserve">Does using data for both MAC addresses simultaneously yield </w:t>
      </w:r>
      <w:r w:rsidR="0042190B" w:rsidRPr="006925EA">
        <w:rPr>
          <w:rFonts w:ascii="Times New Roman" w:hAnsi="Times New Roman" w:cs="Times New Roman"/>
          <w:color w:val="FFFFFF" w:themeColor="background1"/>
          <w:highlight w:val="blue"/>
        </w:rPr>
        <w:lastRenderedPageBreak/>
        <w:t>more, or less, accurate prediction of location</w:t>
      </w:r>
      <w:r w:rsidR="0042190B" w:rsidRPr="006925EA">
        <w:rPr>
          <w:rFonts w:ascii="Times New Roman" w:hAnsi="Times New Roman" w:cs="Times New Roman"/>
          <w:highlight w:val="blue"/>
        </w:rPr>
        <w:t>?</w:t>
      </w:r>
      <w:r w:rsidR="0042190B">
        <w:rPr>
          <w:rFonts w:ascii="Times New Roman" w:hAnsi="Times New Roman" w:cs="Times New Roman"/>
        </w:rPr>
        <w:t xml:space="preserve"> (Note: this portion is derived from Exercise Q.9 in Nolan and Lang.)</w:t>
      </w:r>
    </w:p>
    <w:p w14:paraId="1C521C92" w14:textId="77777777" w:rsidR="0042190B" w:rsidRDefault="0042190B" w:rsidP="00E176F9">
      <w:pPr>
        <w:rPr>
          <w:rFonts w:ascii="Times New Roman" w:hAnsi="Times New Roman" w:cs="Times New Roman"/>
        </w:rPr>
      </w:pPr>
    </w:p>
    <w:p w14:paraId="151EC3F7" w14:textId="77777777" w:rsidR="0042190B" w:rsidRDefault="0042190B" w:rsidP="00E176F9">
      <w:pPr>
        <w:rPr>
          <w:rFonts w:ascii="Times New Roman" w:hAnsi="Times New Roman" w:cs="Times New Roman"/>
        </w:rPr>
      </w:pPr>
      <w:r>
        <w:rPr>
          <w:rFonts w:ascii="Times New Roman" w:hAnsi="Times New Roman" w:cs="Times New Roman"/>
        </w:rPr>
        <w:t xml:space="preserve">While k-nearest neighbors has proven to be a good approach to determining location, alternate approaches have been proposed.  One simple alternative approach is to use weights on the received signal strength, where the weight is inversely proportional to the “distance” from the test observation.  This allows for the “nearest” points to have a greater contribution to the k-nearest neighbor location calculation than the points that are “further” away.  </w:t>
      </w:r>
    </w:p>
    <w:p w14:paraId="585093AD" w14:textId="77777777" w:rsidR="0042190B" w:rsidRDefault="0042190B" w:rsidP="00E176F9">
      <w:pPr>
        <w:rPr>
          <w:rFonts w:ascii="Times New Roman" w:hAnsi="Times New Roman" w:cs="Times New Roman"/>
        </w:rPr>
      </w:pPr>
    </w:p>
    <w:p w14:paraId="263E2F7D" w14:textId="2E84A664" w:rsidR="0042190B" w:rsidRDefault="0042190B" w:rsidP="00E176F9">
      <w:pPr>
        <w:rPr>
          <w:rFonts w:ascii="Times New Roman" w:hAnsi="Times New Roman" w:cs="Times New Roman"/>
        </w:rPr>
      </w:pPr>
      <w:r>
        <w:rPr>
          <w:rFonts w:ascii="Times New Roman" w:hAnsi="Times New Roman" w:cs="Times New Roman"/>
        </w:rPr>
        <w:t>Implement this alternative prediction method</w:t>
      </w:r>
      <w:r w:rsidRPr="006925EA">
        <w:rPr>
          <w:rFonts w:ascii="Times New Roman" w:hAnsi="Times New Roman" w:cs="Times New Roman"/>
          <w:highlight w:val="darkGreen"/>
        </w:rPr>
        <w:t xml:space="preserve">.  </w:t>
      </w:r>
      <w:r w:rsidRPr="006925EA">
        <w:rPr>
          <w:rFonts w:ascii="Times New Roman" w:hAnsi="Times New Roman" w:cs="Times New Roman"/>
          <w:color w:val="FFFFFF" w:themeColor="background1"/>
          <w:highlight w:val="darkGreen"/>
        </w:rPr>
        <w:t xml:space="preserve">For what </w:t>
      </w:r>
      <w:r w:rsidR="00AA0478" w:rsidRPr="006925EA">
        <w:rPr>
          <w:rFonts w:ascii="Times New Roman" w:hAnsi="Times New Roman" w:cs="Times New Roman"/>
          <w:color w:val="FFFFFF" w:themeColor="background1"/>
          <w:highlight w:val="darkGreen"/>
        </w:rPr>
        <w:t xml:space="preserve">range of </w:t>
      </w:r>
      <w:r w:rsidRPr="006925EA">
        <w:rPr>
          <w:rFonts w:ascii="Times New Roman" w:hAnsi="Times New Roman" w:cs="Times New Roman"/>
          <w:color w:val="FFFFFF" w:themeColor="background1"/>
          <w:highlight w:val="darkGreen"/>
        </w:rPr>
        <w:t xml:space="preserve">values of weights are you able to </w:t>
      </w:r>
      <w:r w:rsidR="00AA0478" w:rsidRPr="006925EA">
        <w:rPr>
          <w:rFonts w:ascii="Times New Roman" w:hAnsi="Times New Roman" w:cs="Times New Roman"/>
          <w:color w:val="FFFFFF" w:themeColor="background1"/>
          <w:highlight w:val="darkGreen"/>
        </w:rPr>
        <w:t>obtain better prediction values than for the unweighted k-nearest neighbor approach</w:t>
      </w:r>
      <w:r w:rsidR="00AA0478" w:rsidRPr="006925EA">
        <w:rPr>
          <w:rFonts w:ascii="Times New Roman" w:hAnsi="Times New Roman" w:cs="Times New Roman"/>
          <w:highlight w:val="darkGreen"/>
        </w:rPr>
        <w:t>?</w:t>
      </w:r>
      <w:r w:rsidR="00AA0478">
        <w:rPr>
          <w:rFonts w:ascii="Times New Roman" w:hAnsi="Times New Roman" w:cs="Times New Roman"/>
        </w:rPr>
        <w:t xml:space="preserve"> Use </w:t>
      </w:r>
      <w:proofErr w:type="spellStart"/>
      <w:r w:rsidR="00AA0478">
        <w:rPr>
          <w:rFonts w:ascii="Times New Roman" w:hAnsi="Times New Roman" w:cs="Times New Roman"/>
        </w:rPr>
        <w:t>calcError</w:t>
      </w:r>
      <w:proofErr w:type="spellEnd"/>
      <w:r w:rsidR="00AA0478">
        <w:rPr>
          <w:rFonts w:ascii="Times New Roman" w:hAnsi="Times New Roman" w:cs="Times New Roman"/>
        </w:rPr>
        <w:t>() to compare this approach to the simple average.</w:t>
      </w:r>
      <w:r w:rsidR="006925EA">
        <w:rPr>
          <w:rFonts w:ascii="Times New Roman" w:hAnsi="Times New Roman" w:cs="Times New Roman"/>
        </w:rPr>
        <w:t>A</w:t>
      </w:r>
      <w:bookmarkStart w:id="0" w:name="_GoBack"/>
      <w:bookmarkEnd w:id="0"/>
    </w:p>
    <w:p w14:paraId="3AB08782" w14:textId="77777777" w:rsidR="00AA0478" w:rsidRPr="00F67036" w:rsidRDefault="00AA0478">
      <w:pPr>
        <w:rPr>
          <w:rFonts w:ascii="Times New Roman" w:hAnsi="Times New Roman" w:cs="Times New Roman"/>
        </w:rPr>
      </w:pPr>
    </w:p>
    <w:p w14:paraId="214B4970" w14:textId="77777777" w:rsidR="00464585" w:rsidRPr="00F67036" w:rsidRDefault="00464585">
      <w:pPr>
        <w:rPr>
          <w:rFonts w:ascii="Times New Roman" w:hAnsi="Times New Roman" w:cs="Times New Roman"/>
        </w:rPr>
      </w:pPr>
      <w:r w:rsidRPr="00F67036">
        <w:rPr>
          <w:rFonts w:ascii="Times New Roman" w:hAnsi="Times New Roman" w:cs="Times New Roman"/>
        </w:rPr>
        <w:t xml:space="preserve">Create an </w:t>
      </w:r>
      <w:proofErr w:type="spellStart"/>
      <w:r w:rsidRPr="00F67036">
        <w:rPr>
          <w:rFonts w:ascii="Times New Roman" w:hAnsi="Times New Roman" w:cs="Times New Roman"/>
        </w:rPr>
        <w:t>iPython</w:t>
      </w:r>
      <w:proofErr w:type="spellEnd"/>
      <w:r w:rsidRPr="00F67036">
        <w:rPr>
          <w:rFonts w:ascii="Times New Roman" w:hAnsi="Times New Roman" w:cs="Times New Roman"/>
        </w:rPr>
        <w:t xml:space="preserve"> Notebook including code output and graphics</w:t>
      </w:r>
      <w:r w:rsidR="00AA0478">
        <w:rPr>
          <w:rFonts w:ascii="Times New Roman" w:hAnsi="Times New Roman" w:cs="Times New Roman"/>
        </w:rPr>
        <w:t xml:space="preserve"> for all of your work.</w:t>
      </w:r>
    </w:p>
    <w:p w14:paraId="604D24E7" w14:textId="77777777" w:rsidR="00464585" w:rsidRPr="00F67036" w:rsidRDefault="00464585">
      <w:pPr>
        <w:rPr>
          <w:rFonts w:ascii="Times New Roman" w:hAnsi="Times New Roman" w:cs="Times New Roman"/>
        </w:rPr>
      </w:pPr>
    </w:p>
    <w:p w14:paraId="0A8D9C3F" w14:textId="77777777" w:rsidR="00464585" w:rsidRPr="00F67036" w:rsidRDefault="00464585">
      <w:pPr>
        <w:rPr>
          <w:rFonts w:ascii="Times New Roman" w:hAnsi="Times New Roman" w:cs="Times New Roman"/>
        </w:rPr>
      </w:pPr>
      <w:r w:rsidRPr="00F67036">
        <w:rPr>
          <w:rFonts w:ascii="Times New Roman" w:hAnsi="Times New Roman" w:cs="Times New Roman"/>
        </w:rPr>
        <w:t>Include an introduction to explain the case study, explain the approach used to complete the case study and explain the output achieved.</w:t>
      </w:r>
      <w:r w:rsidR="00AA0478">
        <w:rPr>
          <w:rFonts w:ascii="Times New Roman" w:hAnsi="Times New Roman" w:cs="Times New Roman"/>
        </w:rPr>
        <w:t xml:space="preserve">  </w:t>
      </w:r>
      <w:r w:rsidR="00AA0478" w:rsidRPr="00F67036">
        <w:rPr>
          <w:rFonts w:ascii="Times New Roman" w:hAnsi="Times New Roman" w:cs="Times New Roman"/>
        </w:rPr>
        <w:t>Explanations of output should be included as close to the output or figures as possible.</w:t>
      </w:r>
    </w:p>
    <w:p w14:paraId="75AFC6B2" w14:textId="77777777" w:rsidR="00464585" w:rsidRPr="00F67036" w:rsidRDefault="00464585">
      <w:pPr>
        <w:rPr>
          <w:rFonts w:ascii="Times New Roman" w:hAnsi="Times New Roman" w:cs="Times New Roman"/>
        </w:rPr>
      </w:pPr>
    </w:p>
    <w:p w14:paraId="73668223" w14:textId="77777777" w:rsidR="00464585" w:rsidRPr="00F67036" w:rsidRDefault="00464585">
      <w:pPr>
        <w:rPr>
          <w:rFonts w:ascii="Times New Roman" w:hAnsi="Times New Roman" w:cs="Times New Roman"/>
        </w:rPr>
      </w:pPr>
      <w:r w:rsidRPr="00F67036">
        <w:rPr>
          <w:rFonts w:ascii="Times New Roman" w:hAnsi="Times New Roman" w:cs="Times New Roman"/>
        </w:rPr>
        <w:t>List all references used, including the book by Nolan and Lang.</w:t>
      </w:r>
    </w:p>
    <w:p w14:paraId="3E9B7313" w14:textId="77777777" w:rsidR="00464585" w:rsidRPr="00F67036" w:rsidRDefault="00464585">
      <w:pPr>
        <w:rPr>
          <w:rFonts w:ascii="Times New Roman" w:hAnsi="Times New Roman" w:cs="Times New Roman"/>
        </w:rPr>
      </w:pPr>
    </w:p>
    <w:sectPr w:rsidR="00464585" w:rsidRPr="00F67036" w:rsidSect="00E504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tzCyNDCwNzQxMjSyUdpeDU4uLM/DyQAsNaABAr7PosAAAA"/>
  </w:docVars>
  <w:rsids>
    <w:rsidRoot w:val="00464585"/>
    <w:rsid w:val="00197903"/>
    <w:rsid w:val="0042190B"/>
    <w:rsid w:val="00464585"/>
    <w:rsid w:val="006925EA"/>
    <w:rsid w:val="00AA0478"/>
    <w:rsid w:val="00E176F9"/>
    <w:rsid w:val="00E504F0"/>
    <w:rsid w:val="00EC362A"/>
    <w:rsid w:val="00ED3D24"/>
    <w:rsid w:val="00F67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9330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70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rdatasciencecases.org/Data/offline.final.trace.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2</Pages>
  <Words>609</Words>
  <Characters>347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Tenet</Company>
  <LinksUpToDate>false</LinksUpToDate>
  <CharactersWithSpaces>4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Engels</dc:creator>
  <cp:keywords/>
  <dc:description/>
  <cp:lastModifiedBy>Shuhart, Ryan</cp:lastModifiedBy>
  <cp:revision>2</cp:revision>
  <dcterms:created xsi:type="dcterms:W3CDTF">2016-06-03T21:29:00Z</dcterms:created>
  <dcterms:modified xsi:type="dcterms:W3CDTF">2017-02-19T19:16:00Z</dcterms:modified>
</cp:coreProperties>
</file>